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Company Name] in Brazil, Rio de Janeiro. As a dedicated and innovative electronics engineer with a passion for technological advancement and a strong understanding of the dynamic Brazilian market, I am eager to contribute my expertise to your organization. My academic background, professional experience, and deep appreciation for the unique challenges and opportunities in Rio de Janeiro make me an ideal candidate for this role.</w:t>
      </w:r>
    </w:p>
    <w:p>
      <w:pPr>
        <w:pStyle w:val="BodyText"/>
      </w:pPr>
      <w:r>
        <w:t xml:space="preserve">Having spent the last [X years] working in electronics engineering across diverse industries, I have developed a robust skill set that aligns with the requirements of this position. My expertise spans circuit design, embedded systems, signal processing, and project management, all of which are critical to advancing cutting-edge technologies in Brazil’s growing tech sector. Rio de Janeiro has long been a hub for innovation in electronics and engineering, with its vibrant startup ecosystem and established industries such as telecommunications, renewable energy, and smart infrastructure. I am particularly drawn to the opportunity to contribute to projects that address local challenges while leveraging global technological trends.</w:t>
      </w:r>
    </w:p>
    <w:p>
      <w:pPr>
        <w:pStyle w:val="BodyText"/>
      </w:pPr>
      <w:r>
        <w:t xml:space="preserve">My academic journey began at [University Name], where I earned a degree in Electronics Engineering. During my studies, I focused on analog and digital circuit design, microcontroller programming, and automation systems. This foundation was further strengthened through internships at [Company Names] in Brazil, where I gained hands-on experience working on projects such as [specific project examples]. These experiences not only honed my technical abilities but also deepened my understanding of the Brazilian engineering landscape and its unique demands.</w:t>
      </w:r>
    </w:p>
    <w:p>
      <w:pPr>
        <w:pStyle w:val="BodyText"/>
      </w:pPr>
      <w:r>
        <w:t xml:space="preserve">Professionally, I have worked with companies in Rio de Janeiro and beyond to develop solutions that integrate hardware and software systems. For instance, at [Previous Company Name], I led a team in designing a low-power IoT-based monitoring system for urban infrastructure, which was later deployed in partnership with local municipal authorities. This project required close collaboration with engineers, data scientists, and policymakers—skills I believe are essential for success in the Brazilian context. My ability to navigate interdisciplinary challenges while maintaining a focus on cost-effectiveness and scalability has consistently been a strength in my career.</w:t>
      </w:r>
    </w:p>
    <w:p>
      <w:pPr>
        <w:pStyle w:val="BodyText"/>
      </w:pPr>
      <w:r>
        <w:t xml:space="preserve">What excites me most about the opportunity at [Company Name] is the chance to contribute to Rio de Janeiro’s evolving technological landscape. The city’s growing emphasis on sustainable development, smart cities, and advanced manufacturing aligns perfectly with my professional goals. I am particularly interested in exploring how electronics engineering can drive innovation in renewable energy systems or improve connectivity in underserved communities. I am confident that my technical expertise, combined with my passion for solving real-world problems, will enable me to make meaningful contributions to your team.</w:t>
      </w:r>
    </w:p>
    <w:p>
      <w:pPr>
        <w:pStyle w:val="BodyText"/>
      </w:pPr>
      <w:r>
        <w:t xml:space="preserve">In addition to my technical skills, I bring a strong work ethic and a commitment to excellence. I thrive in collaborative environments and have consistently demonstrated the ability to adapt to fast-paced projects while maintaining high standards of quality. My fluency in Portuguese, coupled with my familiarity with Brazilian business practices, ensures that I can communicate effectively with colleagues and stakeholders across all levels of the organization. This cultural and linguistic alignment is a significant advantage for any role in Rio de Janeiro.</w:t>
      </w:r>
    </w:p>
    <w:p>
      <w:pPr>
        <w:pStyle w:val="BodyText"/>
      </w:pPr>
      <w:r>
        <w:t xml:space="preserve">Brazil’s electronics industry is experiencing rapid growth, driven by demand for smart devices, industrial automation, and digital transformation. As an Electronics Engineer with experience in both local and international markets, I am well-positioned to bridge these opportunities. My work in Rio de Janeiro has exposed me to the region’s specific challenges, such as the need for reliable infrastructure and solutions tailored to Brazil’s diverse geographic and climatic conditions. I am eager to apply this knowledge to support [Company Name]’s mission of delivering innovative engineering solutions.</w:t>
      </w:r>
    </w:p>
    <w:p>
      <w:pPr>
        <w:pStyle w:val="BodyText"/>
      </w:pPr>
      <w:r>
        <w:t xml:space="preserve">I would welcome the opportunity to discuss how my background, skills, and enthusiasm for electronics engineering align with the goals of your team. I am available at your convenience for an interview and can be reached at [Your Phone Number] or via email at [Your Email Address]. Thank you for considering my application. I look forward to the possibility of contributing to [Company Name]’s continued success in Rio de Janeiro and beyon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Brazil Rio de Janeiro</dc:title>
  <dc:creator/>
  <dc:language>en</dc:language>
  <cp:keywords/>
  <dcterms:created xsi:type="dcterms:W3CDTF">2026-07-20T22:17:25Z</dcterms:created>
  <dcterms:modified xsi:type="dcterms:W3CDTF">2026-07-20T22:17:25Z</dcterms:modified>
</cp:coreProperties>
</file>

<file path=docProps/custom.xml><?xml version="1.0" encoding="utf-8"?>
<Properties xmlns="http://schemas.openxmlformats.org/officeDocument/2006/custom-properties" xmlns:vt="http://schemas.openxmlformats.org/officeDocument/2006/docPropsVTypes"/>
</file>